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CD56F" w14:textId="1719DD98" w:rsidR="00116758" w:rsidRDefault="00967013" w:rsidP="00FB6D07">
      <w:pPr>
        <w:pStyle w:val="Title"/>
        <w:jc w:val="center"/>
      </w:pPr>
      <w:r>
        <w:t>CPH API Endpoints &amp; Objects</w:t>
      </w:r>
    </w:p>
    <w:p w14:paraId="5656CD0F" w14:textId="2EDB97EF" w:rsidR="00E57BF4" w:rsidRDefault="00E57BF4" w:rsidP="00FB6D07">
      <w:pPr>
        <w:spacing w:after="0"/>
        <w:jc w:val="center"/>
      </w:pPr>
      <w:r>
        <w:t>Author: Josh Trimm</w:t>
      </w:r>
    </w:p>
    <w:p w14:paraId="39607E9F" w14:textId="31E7BA9A" w:rsidR="00E57BF4" w:rsidRDefault="00E57BF4" w:rsidP="00FB6D07">
      <w:pPr>
        <w:spacing w:after="0"/>
        <w:jc w:val="center"/>
      </w:pPr>
      <w:r>
        <w:t>Edited by Phil Pfeiffer</w:t>
      </w:r>
    </w:p>
    <w:p w14:paraId="70A57818" w14:textId="5983C2F8" w:rsidR="00E57BF4" w:rsidRPr="00E57BF4" w:rsidRDefault="00E57BF4" w:rsidP="00FB6D07">
      <w:pPr>
        <w:jc w:val="center"/>
      </w:pPr>
      <w:r>
        <w:t>Last Updated 29 August 2021</w:t>
      </w:r>
    </w:p>
    <w:sdt>
      <w:sdtPr>
        <w:rPr>
          <w:rFonts w:eastAsiaTheme="minorHAnsi" w:cstheme="minorBidi"/>
          <w:color w:val="auto"/>
          <w:sz w:val="22"/>
          <w:szCs w:val="22"/>
        </w:rPr>
        <w:id w:val="7060710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9B8489A" w14:textId="791AFE3D" w:rsidR="00E57BF4" w:rsidRDefault="00E57BF4" w:rsidP="00E57BF4">
          <w:pPr>
            <w:pStyle w:val="TOCHeading"/>
          </w:pPr>
          <w:r>
            <w:t>Contents</w:t>
          </w:r>
        </w:p>
        <w:p w14:paraId="18E992C2" w14:textId="3B98EFA0" w:rsidR="00C16B1F" w:rsidRDefault="00E57BF4">
          <w:pPr>
            <w:pStyle w:val="TOC1"/>
            <w:tabs>
              <w:tab w:val="left" w:pos="446"/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093639" w:history="1">
            <w:r w:rsidR="00C16B1F" w:rsidRPr="00652605">
              <w:rPr>
                <w:rStyle w:val="Hyperlink"/>
                <w:noProof/>
              </w:rPr>
              <w:t>1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API Description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39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53AFD186" w14:textId="7268DEAE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0" w:history="1">
            <w:r w:rsidR="00C16B1F" w:rsidRPr="00652605">
              <w:rPr>
                <w:rStyle w:val="Hyperlink"/>
                <w:noProof/>
              </w:rPr>
              <w:t>1.1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Home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0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1B05F299" w14:textId="5C3EFCB1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1" w:history="1">
            <w:r w:rsidR="00C16B1F" w:rsidRPr="00652605">
              <w:rPr>
                <w:rStyle w:val="Hyperlink"/>
                <w:noProof/>
              </w:rPr>
              <w:t>1.2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Index (Home Page)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1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4E38A728" w14:textId="78B94C31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2" w:history="1">
            <w:r w:rsidR="00C16B1F" w:rsidRPr="00652605">
              <w:rPr>
                <w:rStyle w:val="Hyperlink"/>
                <w:noProof/>
              </w:rPr>
              <w:t>1.3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About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2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6E717F9F" w14:textId="49B1532C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4" w:history="1">
            <w:r w:rsidR="00C16B1F" w:rsidRPr="00652605">
              <w:rPr>
                <w:rStyle w:val="Hyperlink"/>
                <w:noProof/>
              </w:rPr>
              <w:t>1.4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Contact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4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1339EBA7" w14:textId="2FD82456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6" w:history="1">
            <w:r w:rsidR="00C16B1F" w:rsidRPr="00652605">
              <w:rPr>
                <w:rStyle w:val="Hyperlink"/>
                <w:noProof/>
              </w:rPr>
              <w:t>1.5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Submit Contact Form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6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301226EF" w14:textId="62C3F03E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8" w:history="1">
            <w:r w:rsidR="00C16B1F" w:rsidRPr="00652605">
              <w:rPr>
                <w:rStyle w:val="Hyperlink"/>
                <w:noProof/>
              </w:rPr>
              <w:t>1.6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Browse Chart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8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436C5A51" w14:textId="70FE7CC4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0" w:history="1">
            <w:r w:rsidR="00C16B1F" w:rsidRPr="00652605">
              <w:rPr>
                <w:rStyle w:val="Hyperlink"/>
                <w:noProof/>
              </w:rPr>
              <w:t>1.7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View Single Chart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0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2ED1B7CF" w14:textId="716CADAD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2" w:history="1">
            <w:r w:rsidR="00C16B1F" w:rsidRPr="00652605">
              <w:rPr>
                <w:rStyle w:val="Hyperlink"/>
                <w:noProof/>
              </w:rPr>
              <w:t>1.8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Dashboard (Home)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2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3E8546A2" w14:textId="426EC917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4" w:history="1">
            <w:r w:rsidR="00C16B1F" w:rsidRPr="00652605">
              <w:rPr>
                <w:rStyle w:val="Hyperlink"/>
                <w:noProof/>
              </w:rPr>
              <w:t>1.9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Create Region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4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19F384CD" w14:textId="74942074" w:rsidR="00C16B1F" w:rsidRDefault="00D70804">
          <w:pPr>
            <w:pStyle w:val="TOC1"/>
            <w:tabs>
              <w:tab w:val="left" w:pos="446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6" w:history="1">
            <w:r w:rsidR="00C16B1F" w:rsidRPr="00652605">
              <w:rPr>
                <w:rStyle w:val="Hyperlink"/>
                <w:noProof/>
              </w:rPr>
              <w:t>2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Object Description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6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2E3A7F0C" w14:textId="0B72B2E4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7" w:history="1">
            <w:r w:rsidR="00C16B1F" w:rsidRPr="00652605">
              <w:rPr>
                <w:rStyle w:val="Hyperlink"/>
                <w:noProof/>
              </w:rPr>
              <w:t>2.1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Model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7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1528A948" w14:textId="71FED149" w:rsidR="00C16B1F" w:rsidRDefault="00D70804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</w:rPr>
          </w:pPr>
          <w:hyperlink w:anchor="_Toc81093658" w:history="1">
            <w:r w:rsidR="00C16B1F" w:rsidRPr="00652605">
              <w:rPr>
                <w:rStyle w:val="Hyperlink"/>
                <w:noProof/>
              </w:rPr>
              <w:t>2.1.1</w:t>
            </w:r>
            <w:r w:rsidR="00C16B1F">
              <w:rPr>
                <w:rFonts w:eastAsiaTheme="minorEastAsia"/>
                <w:noProof/>
                <w:sz w:val="22"/>
              </w:rPr>
              <w:tab/>
            </w:r>
            <w:r w:rsidR="00C16B1F" w:rsidRPr="00652605">
              <w:rPr>
                <w:rStyle w:val="Hyperlink"/>
                <w:noProof/>
              </w:rPr>
              <w:t>Chart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8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53F2F24B" w14:textId="4FE38ED5" w:rsidR="00C16B1F" w:rsidRDefault="00D70804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9" w:history="1">
            <w:r w:rsidR="00C16B1F" w:rsidRPr="00652605">
              <w:rPr>
                <w:rStyle w:val="Hyperlink"/>
                <w:noProof/>
              </w:rPr>
              <w:t>2.2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View Model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9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3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2A45F77F" w14:textId="24727BB2" w:rsidR="00C16B1F" w:rsidRDefault="00D70804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</w:rPr>
          </w:pPr>
          <w:hyperlink w:anchor="_Toc81093660" w:history="1">
            <w:r w:rsidR="00C16B1F" w:rsidRPr="00652605">
              <w:rPr>
                <w:rStyle w:val="Hyperlink"/>
                <w:noProof/>
              </w:rPr>
              <w:t>2.2.1</w:t>
            </w:r>
            <w:r w:rsidR="00C16B1F">
              <w:rPr>
                <w:rFonts w:eastAsiaTheme="minorEastAsia"/>
                <w:noProof/>
                <w:sz w:val="22"/>
              </w:rPr>
              <w:tab/>
            </w:r>
            <w:r w:rsidR="00C16B1F" w:rsidRPr="00652605">
              <w:rPr>
                <w:rStyle w:val="Hyperlink"/>
                <w:noProof/>
              </w:rPr>
              <w:t>ContactFormVM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60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3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3DC6194E" w14:textId="59348B37" w:rsidR="00E57BF4" w:rsidRDefault="00E57BF4">
          <w:r>
            <w:rPr>
              <w:b/>
              <w:bCs/>
              <w:noProof/>
            </w:rPr>
            <w:fldChar w:fldCharType="end"/>
          </w:r>
        </w:p>
      </w:sdtContent>
    </w:sdt>
    <w:p w14:paraId="7CFB6872" w14:textId="74331CC9" w:rsidR="00967013" w:rsidRPr="00E57BF4" w:rsidRDefault="00967013">
      <w:pPr>
        <w:pStyle w:val="Heading1"/>
      </w:pPr>
      <w:bookmarkStart w:id="0" w:name="_Toc81092824"/>
      <w:bookmarkStart w:id="1" w:name="_Toc81093638"/>
      <w:bookmarkStart w:id="2" w:name="_Toc81093639"/>
      <w:bookmarkEnd w:id="0"/>
      <w:bookmarkEnd w:id="1"/>
      <w:r w:rsidRPr="00E57BF4">
        <w:t>API Descriptions</w:t>
      </w:r>
      <w:bookmarkEnd w:id="2"/>
    </w:p>
    <w:p w14:paraId="024A69F1" w14:textId="3F1EDC1A" w:rsidR="00967013" w:rsidRDefault="00967013" w:rsidP="00967013">
      <w:pPr>
        <w:pStyle w:val="Heading2"/>
      </w:pPr>
      <w:bookmarkStart w:id="3" w:name="_Toc81093640"/>
      <w:r>
        <w:t>Home</w:t>
      </w:r>
      <w:bookmarkEnd w:id="3"/>
    </w:p>
    <w:p w14:paraId="1DEE96C2" w14:textId="2E703816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</w:t>
      </w:r>
      <w:r>
        <w:t xml:space="preserve"> or </w:t>
      </w:r>
      <w:r w:rsidRPr="00FB6D07">
        <w:rPr>
          <w:rFonts w:ascii="Consolas" w:hAnsi="Consolas"/>
          <w:b/>
          <w:bCs/>
          <w:color w:val="00B0F0"/>
        </w:rPr>
        <w:t>/</w:t>
      </w:r>
    </w:p>
    <w:p w14:paraId="23BB983D" w14:textId="537A3048" w:rsidR="00967013" w:rsidRDefault="00FB6D07" w:rsidP="00967013">
      <w:r>
        <w:t>T</w:t>
      </w:r>
      <w:r w:rsidR="00967013">
        <w:t xml:space="preserve">he home path is controlled by the </w:t>
      </w:r>
      <w:proofErr w:type="gramStart"/>
      <w:r w:rsidR="00967013">
        <w:t>Home</w:t>
      </w:r>
      <w:proofErr w:type="gramEnd"/>
      <w:r w:rsidR="00967013">
        <w:t xml:space="preserve"> controller and is only </w:t>
      </w:r>
      <w:r>
        <w:t xml:space="preserve">used </w:t>
      </w:r>
      <w:r w:rsidR="00967013">
        <w:t xml:space="preserve">to display information for the typical </w:t>
      </w:r>
      <w:r w:rsidR="00967013">
        <w:rPr>
          <w:i/>
          <w:iCs/>
        </w:rPr>
        <w:t xml:space="preserve">browser </w:t>
      </w:r>
      <w:r w:rsidR="00967013">
        <w:t xml:space="preserve">(please see CPH Overview for user definitions). </w:t>
      </w:r>
    </w:p>
    <w:p w14:paraId="49BA784A" w14:textId="53E58381" w:rsidR="00967013" w:rsidRDefault="00967013" w:rsidP="00C6241C">
      <w:pPr>
        <w:pStyle w:val="Heading3"/>
      </w:pPr>
      <w:bookmarkStart w:id="4" w:name="_Toc81093641"/>
      <w:r>
        <w:t>Index (Home Page)</w:t>
      </w:r>
      <w:bookmarkEnd w:id="4"/>
    </w:p>
    <w:p w14:paraId="26F2C268" w14:textId="0BCA12CE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</w:t>
      </w:r>
      <w:r>
        <w:t xml:space="preserve">, </w:t>
      </w:r>
      <w:r w:rsidRPr="00FB6D07">
        <w:rPr>
          <w:rFonts w:ascii="Consolas" w:hAnsi="Consolas"/>
          <w:b/>
          <w:bCs/>
          <w:color w:val="00B0F0"/>
        </w:rPr>
        <w:t>/home/index</w:t>
      </w:r>
      <w:r>
        <w:t xml:space="preserve">, or </w:t>
      </w:r>
      <w:r w:rsidRPr="00FB6D07">
        <w:rPr>
          <w:rFonts w:ascii="Consolas" w:hAnsi="Consolas"/>
          <w:b/>
          <w:bCs/>
          <w:color w:val="00B0F0"/>
        </w:rPr>
        <w:t>/</w:t>
      </w:r>
    </w:p>
    <w:p w14:paraId="46E57344" w14:textId="557BB95E" w:rsidR="00967013" w:rsidRDefault="00E57BF4" w:rsidP="00FB6D07">
      <w:pPr>
        <w:spacing w:after="80"/>
      </w:pPr>
      <w:r>
        <w:t>T</w:t>
      </w:r>
      <w:r w:rsidR="00967013">
        <w:t xml:space="preserve">he </w:t>
      </w:r>
      <w:r>
        <w:t xml:space="preserve">website’s </w:t>
      </w:r>
      <w:r w:rsidR="00967013">
        <w:t xml:space="preserve">main landing pag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350"/>
        <w:gridCol w:w="1620"/>
      </w:tblGrid>
      <w:tr w:rsidR="00967013" w:rsidRPr="00967013" w14:paraId="157EE9C9" w14:textId="77777777" w:rsidTr="00E57BF4">
        <w:tc>
          <w:tcPr>
            <w:tcW w:w="2425" w:type="dxa"/>
          </w:tcPr>
          <w:p w14:paraId="28DF522B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1A601430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72F343BC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797A7C61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350" w:type="dxa"/>
          </w:tcPr>
          <w:p w14:paraId="6B028375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620" w:type="dxa"/>
          </w:tcPr>
          <w:p w14:paraId="5A7A00D6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66144579" w14:textId="77777777" w:rsidTr="00E57BF4">
        <w:tc>
          <w:tcPr>
            <w:tcW w:w="2425" w:type="dxa"/>
          </w:tcPr>
          <w:p w14:paraId="40DB87E8" w14:textId="77777777" w:rsidR="00967013" w:rsidRDefault="00967013" w:rsidP="0053563F">
            <w:r>
              <w:t>GET</w:t>
            </w:r>
          </w:p>
        </w:tc>
        <w:tc>
          <w:tcPr>
            <w:tcW w:w="1800" w:type="dxa"/>
          </w:tcPr>
          <w:p w14:paraId="40F9987D" w14:textId="77777777" w:rsidR="00967013" w:rsidRDefault="00967013" w:rsidP="0053563F">
            <w:r>
              <w:t>Read</w:t>
            </w:r>
          </w:p>
        </w:tc>
        <w:tc>
          <w:tcPr>
            <w:tcW w:w="1350" w:type="dxa"/>
          </w:tcPr>
          <w:p w14:paraId="425BB8A5" w14:textId="77777777" w:rsidR="00967013" w:rsidRDefault="00967013" w:rsidP="0053563F"/>
        </w:tc>
        <w:tc>
          <w:tcPr>
            <w:tcW w:w="1980" w:type="dxa"/>
          </w:tcPr>
          <w:p w14:paraId="53C7657C" w14:textId="77777777" w:rsidR="00967013" w:rsidRDefault="00967013" w:rsidP="0053563F"/>
        </w:tc>
        <w:tc>
          <w:tcPr>
            <w:tcW w:w="1350" w:type="dxa"/>
          </w:tcPr>
          <w:p w14:paraId="238D3432" w14:textId="1372E631" w:rsidR="00967013" w:rsidRDefault="00967013" w:rsidP="0053563F">
            <w:r>
              <w:t>View</w:t>
            </w:r>
          </w:p>
        </w:tc>
        <w:tc>
          <w:tcPr>
            <w:tcW w:w="1620" w:type="dxa"/>
          </w:tcPr>
          <w:p w14:paraId="7B181616" w14:textId="4B4B70A1" w:rsidR="00967013" w:rsidRDefault="00967013" w:rsidP="0053563F">
            <w:proofErr w:type="spellStart"/>
            <w:r>
              <w:t>IActionResult</w:t>
            </w:r>
            <w:proofErr w:type="spellEnd"/>
          </w:p>
        </w:tc>
      </w:tr>
    </w:tbl>
    <w:p w14:paraId="53EF86D7" w14:textId="42A6DE28" w:rsidR="00967013" w:rsidRDefault="00967013" w:rsidP="00C6241C">
      <w:pPr>
        <w:pStyle w:val="Heading3"/>
      </w:pPr>
      <w:bookmarkStart w:id="5" w:name="_Toc81093642"/>
      <w:r>
        <w:t>About</w:t>
      </w:r>
      <w:bookmarkEnd w:id="5"/>
    </w:p>
    <w:p w14:paraId="2714CBC9" w14:textId="26EF21DA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about</w:t>
      </w:r>
      <w:r>
        <w:t xml:space="preserve"> or </w:t>
      </w:r>
      <w:r w:rsidRPr="00FB6D07">
        <w:rPr>
          <w:rFonts w:ascii="Consolas" w:hAnsi="Consolas"/>
          <w:b/>
          <w:bCs/>
          <w:color w:val="00B0F0"/>
        </w:rPr>
        <w:t>/about</w:t>
      </w:r>
    </w:p>
    <w:p w14:paraId="63DAA427" w14:textId="52A80E89" w:rsidR="00967013" w:rsidRDefault="00FB6D07" w:rsidP="00FB6D07">
      <w:pPr>
        <w:spacing w:after="80"/>
      </w:pPr>
      <w:r>
        <w:t>Displays information</w:t>
      </w:r>
      <w:r w:rsidR="00967013">
        <w:t xml:space="preserve"> about the CPH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350"/>
        <w:gridCol w:w="1620"/>
      </w:tblGrid>
      <w:tr w:rsidR="00967013" w:rsidRPr="00967013" w14:paraId="16837FAE" w14:textId="77777777" w:rsidTr="0043796B">
        <w:tc>
          <w:tcPr>
            <w:tcW w:w="2425" w:type="dxa"/>
          </w:tcPr>
          <w:p w14:paraId="55D8469B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65198B5D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20044D92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6020AB42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350" w:type="dxa"/>
          </w:tcPr>
          <w:p w14:paraId="6056FF48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620" w:type="dxa"/>
          </w:tcPr>
          <w:p w14:paraId="048C541D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5D52A96A" w14:textId="77777777" w:rsidTr="0043796B">
        <w:tc>
          <w:tcPr>
            <w:tcW w:w="2425" w:type="dxa"/>
          </w:tcPr>
          <w:p w14:paraId="4DC5F0F4" w14:textId="77777777" w:rsidR="00967013" w:rsidRDefault="00967013" w:rsidP="0053563F">
            <w:r>
              <w:t>GET</w:t>
            </w:r>
          </w:p>
        </w:tc>
        <w:tc>
          <w:tcPr>
            <w:tcW w:w="1800" w:type="dxa"/>
          </w:tcPr>
          <w:p w14:paraId="3DB9AA11" w14:textId="77777777" w:rsidR="00967013" w:rsidRDefault="00967013" w:rsidP="0053563F">
            <w:r>
              <w:t>Read</w:t>
            </w:r>
          </w:p>
        </w:tc>
        <w:tc>
          <w:tcPr>
            <w:tcW w:w="1350" w:type="dxa"/>
          </w:tcPr>
          <w:p w14:paraId="16BE1775" w14:textId="77777777" w:rsidR="00967013" w:rsidRDefault="00967013" w:rsidP="0053563F"/>
        </w:tc>
        <w:tc>
          <w:tcPr>
            <w:tcW w:w="1980" w:type="dxa"/>
          </w:tcPr>
          <w:p w14:paraId="1596AFB5" w14:textId="77777777" w:rsidR="00967013" w:rsidRDefault="00967013" w:rsidP="0053563F"/>
        </w:tc>
        <w:tc>
          <w:tcPr>
            <w:tcW w:w="1350" w:type="dxa"/>
          </w:tcPr>
          <w:p w14:paraId="50DF822D" w14:textId="77777777" w:rsidR="00967013" w:rsidRDefault="00967013" w:rsidP="0053563F">
            <w:r>
              <w:t>View</w:t>
            </w:r>
          </w:p>
        </w:tc>
        <w:tc>
          <w:tcPr>
            <w:tcW w:w="1620" w:type="dxa"/>
          </w:tcPr>
          <w:p w14:paraId="2991E6DE" w14:textId="77777777" w:rsidR="00967013" w:rsidRDefault="00967013" w:rsidP="0053563F">
            <w:proofErr w:type="spellStart"/>
            <w:r>
              <w:t>IActionResult</w:t>
            </w:r>
            <w:proofErr w:type="spellEnd"/>
          </w:p>
        </w:tc>
      </w:tr>
    </w:tbl>
    <w:p w14:paraId="57A98765" w14:textId="2AB0539E" w:rsidR="00967013" w:rsidRDefault="00967013" w:rsidP="00C6241C">
      <w:pPr>
        <w:pStyle w:val="Heading3"/>
      </w:pPr>
      <w:bookmarkStart w:id="6" w:name="_Toc81093643"/>
      <w:bookmarkStart w:id="7" w:name="_Toc81093644"/>
      <w:bookmarkEnd w:id="6"/>
      <w:r>
        <w:t>Contact</w:t>
      </w:r>
      <w:bookmarkEnd w:id="7"/>
    </w:p>
    <w:p w14:paraId="1DBC140C" w14:textId="54675D72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contac</w:t>
      </w:r>
      <w:r>
        <w:t xml:space="preserve">t or </w:t>
      </w:r>
      <w:r w:rsidRPr="00FB6D07">
        <w:rPr>
          <w:rFonts w:ascii="Consolas" w:hAnsi="Consolas"/>
          <w:b/>
          <w:bCs/>
          <w:color w:val="00B0F0"/>
        </w:rPr>
        <w:t>/contact</w:t>
      </w:r>
    </w:p>
    <w:p w14:paraId="5359C87B" w14:textId="2CC2A593" w:rsidR="00967013" w:rsidRDefault="00FB6D07" w:rsidP="00FB6D07">
      <w:pPr>
        <w:spacing w:after="80"/>
      </w:pPr>
      <w:r>
        <w:t>Displays</w:t>
      </w:r>
      <w:r w:rsidR="00967013">
        <w:t xml:space="preserve"> basic contact information and a form for the user (</w:t>
      </w:r>
      <w:r w:rsidR="00967013">
        <w:rPr>
          <w:i/>
          <w:iCs/>
        </w:rPr>
        <w:t>browser)</w:t>
      </w:r>
      <w:r w:rsidR="00967013">
        <w:t xml:space="preserve"> to submi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350"/>
        <w:gridCol w:w="1620"/>
      </w:tblGrid>
      <w:tr w:rsidR="00967013" w:rsidRPr="00967013" w14:paraId="42882945" w14:textId="77777777" w:rsidTr="0043796B">
        <w:tc>
          <w:tcPr>
            <w:tcW w:w="2425" w:type="dxa"/>
          </w:tcPr>
          <w:p w14:paraId="366CF266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0C9BF31F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55CAAB5A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5B1C7349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350" w:type="dxa"/>
          </w:tcPr>
          <w:p w14:paraId="6D7F9E52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620" w:type="dxa"/>
          </w:tcPr>
          <w:p w14:paraId="53E991B8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30E4A123" w14:textId="77777777" w:rsidTr="0043796B">
        <w:tc>
          <w:tcPr>
            <w:tcW w:w="2425" w:type="dxa"/>
          </w:tcPr>
          <w:p w14:paraId="7CA40558" w14:textId="77777777" w:rsidR="00967013" w:rsidRDefault="00967013" w:rsidP="0053563F">
            <w:r>
              <w:t>GET</w:t>
            </w:r>
          </w:p>
        </w:tc>
        <w:tc>
          <w:tcPr>
            <w:tcW w:w="1800" w:type="dxa"/>
          </w:tcPr>
          <w:p w14:paraId="3B6DF389" w14:textId="77777777" w:rsidR="00967013" w:rsidRDefault="00967013" w:rsidP="0053563F">
            <w:r>
              <w:t>Read</w:t>
            </w:r>
          </w:p>
        </w:tc>
        <w:tc>
          <w:tcPr>
            <w:tcW w:w="1350" w:type="dxa"/>
          </w:tcPr>
          <w:p w14:paraId="04249E46" w14:textId="77777777" w:rsidR="00967013" w:rsidRDefault="00967013" w:rsidP="0053563F"/>
        </w:tc>
        <w:tc>
          <w:tcPr>
            <w:tcW w:w="1980" w:type="dxa"/>
          </w:tcPr>
          <w:p w14:paraId="0BD88C32" w14:textId="77777777" w:rsidR="00967013" w:rsidRDefault="00967013" w:rsidP="0053563F"/>
        </w:tc>
        <w:tc>
          <w:tcPr>
            <w:tcW w:w="1350" w:type="dxa"/>
          </w:tcPr>
          <w:p w14:paraId="0D870673" w14:textId="77777777" w:rsidR="00967013" w:rsidRDefault="00967013" w:rsidP="0053563F">
            <w:r>
              <w:t>View</w:t>
            </w:r>
          </w:p>
        </w:tc>
        <w:tc>
          <w:tcPr>
            <w:tcW w:w="1620" w:type="dxa"/>
          </w:tcPr>
          <w:p w14:paraId="100F2AAB" w14:textId="77777777" w:rsidR="00967013" w:rsidRDefault="00967013" w:rsidP="0053563F">
            <w:proofErr w:type="spellStart"/>
            <w:r>
              <w:t>IActionResult</w:t>
            </w:r>
            <w:proofErr w:type="spellEnd"/>
          </w:p>
        </w:tc>
      </w:tr>
    </w:tbl>
    <w:p w14:paraId="446261E5" w14:textId="1A2ED853" w:rsidR="00967013" w:rsidRDefault="00967013" w:rsidP="00C6241C">
      <w:pPr>
        <w:pStyle w:val="Heading3"/>
      </w:pPr>
      <w:bookmarkStart w:id="8" w:name="_Toc81093645"/>
      <w:bookmarkStart w:id="9" w:name="_Toc81093646"/>
      <w:bookmarkEnd w:id="8"/>
      <w:r>
        <w:lastRenderedPageBreak/>
        <w:t>Submit Contact Form</w:t>
      </w:r>
      <w:bookmarkEnd w:id="9"/>
    </w:p>
    <w:p w14:paraId="122DAE37" w14:textId="7DBCF0FB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</w:t>
      </w:r>
      <w:proofErr w:type="spellStart"/>
      <w:r w:rsidRPr="00FB6D07">
        <w:rPr>
          <w:rFonts w:ascii="Consolas" w:hAnsi="Consolas"/>
          <w:b/>
          <w:bCs/>
          <w:color w:val="00B0F0"/>
        </w:rPr>
        <w:t>submitcontact</w:t>
      </w:r>
      <w:proofErr w:type="spellEnd"/>
      <w:r>
        <w:t xml:space="preserve"> or </w:t>
      </w:r>
      <w:r w:rsidRPr="00FB6D07">
        <w:rPr>
          <w:rFonts w:ascii="Consolas" w:hAnsi="Consolas"/>
          <w:b/>
          <w:bCs/>
          <w:color w:val="00B0F0"/>
        </w:rPr>
        <w:t>/</w:t>
      </w:r>
      <w:proofErr w:type="spellStart"/>
      <w:r w:rsidRPr="00FB6D07">
        <w:rPr>
          <w:rFonts w:ascii="Consolas" w:hAnsi="Consolas"/>
          <w:b/>
          <w:bCs/>
          <w:color w:val="00B0F0"/>
        </w:rPr>
        <w:t>submitcontact</w:t>
      </w:r>
      <w:proofErr w:type="spellEnd"/>
    </w:p>
    <w:p w14:paraId="5475D8A0" w14:textId="78238191" w:rsidR="00967013" w:rsidRDefault="00967013" w:rsidP="00FB6D07">
      <w:pPr>
        <w:spacing w:after="80"/>
      </w:pPr>
      <w:r>
        <w:t xml:space="preserve">Sends an email message to </w:t>
      </w:r>
      <w:r w:rsidR="0043796B">
        <w:t xml:space="preserve">a CPH </w:t>
      </w:r>
      <w:r>
        <w:t>employee and redirects the user to a thank you p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230"/>
        <w:gridCol w:w="1350"/>
        <w:gridCol w:w="2070"/>
        <w:gridCol w:w="2969"/>
        <w:gridCol w:w="1403"/>
      </w:tblGrid>
      <w:tr w:rsidR="00967013" w:rsidRPr="00967013" w14:paraId="2D3C7C4B" w14:textId="77777777" w:rsidTr="00C16B1F">
        <w:tc>
          <w:tcPr>
            <w:tcW w:w="1555" w:type="dxa"/>
          </w:tcPr>
          <w:p w14:paraId="3FE4998D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230" w:type="dxa"/>
          </w:tcPr>
          <w:p w14:paraId="3FE3995A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197EF773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2070" w:type="dxa"/>
          </w:tcPr>
          <w:p w14:paraId="36E7C3E1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2969" w:type="dxa"/>
          </w:tcPr>
          <w:p w14:paraId="7452650E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403" w:type="dxa"/>
          </w:tcPr>
          <w:p w14:paraId="17FBAD85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6DCAD169" w14:textId="77777777" w:rsidTr="00C16B1F">
        <w:tc>
          <w:tcPr>
            <w:tcW w:w="1555" w:type="dxa"/>
          </w:tcPr>
          <w:p w14:paraId="04790CD6" w14:textId="47B43D3A" w:rsidR="00967013" w:rsidRDefault="00967013" w:rsidP="0053563F">
            <w:r>
              <w:t>POST</w:t>
            </w:r>
          </w:p>
        </w:tc>
        <w:tc>
          <w:tcPr>
            <w:tcW w:w="1230" w:type="dxa"/>
          </w:tcPr>
          <w:p w14:paraId="32EE1B13" w14:textId="656439DE" w:rsidR="00967013" w:rsidRDefault="00967013" w:rsidP="0053563F">
            <w:r>
              <w:t>None</w:t>
            </w:r>
          </w:p>
        </w:tc>
        <w:tc>
          <w:tcPr>
            <w:tcW w:w="1350" w:type="dxa"/>
          </w:tcPr>
          <w:p w14:paraId="73917D9E" w14:textId="68822337" w:rsidR="00967013" w:rsidRDefault="00967013" w:rsidP="0053563F">
            <w:r>
              <w:t>Form</w:t>
            </w:r>
          </w:p>
        </w:tc>
        <w:tc>
          <w:tcPr>
            <w:tcW w:w="2070" w:type="dxa"/>
          </w:tcPr>
          <w:p w14:paraId="2F8D0ECF" w14:textId="4CE0B004" w:rsidR="00967013" w:rsidRDefault="00967013" w:rsidP="0053563F">
            <w:proofErr w:type="spellStart"/>
            <w:r>
              <w:t>ContactFormVM</w:t>
            </w:r>
            <w:proofErr w:type="spellEnd"/>
          </w:p>
        </w:tc>
        <w:tc>
          <w:tcPr>
            <w:tcW w:w="2969" w:type="dxa"/>
          </w:tcPr>
          <w:p w14:paraId="517DF124" w14:textId="6074D930" w:rsidR="00967013" w:rsidRDefault="00967013" w:rsidP="0053563F">
            <w:proofErr w:type="spellStart"/>
            <w:r>
              <w:t>RedirectToAction</w:t>
            </w:r>
            <w:proofErr w:type="spellEnd"/>
            <w:r>
              <w:t xml:space="preserve"> – </w:t>
            </w:r>
            <w:proofErr w:type="spellStart"/>
            <w:r>
              <w:t>ThankYouForContractingUs</w:t>
            </w:r>
            <w:proofErr w:type="spellEnd"/>
          </w:p>
        </w:tc>
        <w:tc>
          <w:tcPr>
            <w:tcW w:w="1403" w:type="dxa"/>
          </w:tcPr>
          <w:p w14:paraId="6798D907" w14:textId="77777777" w:rsidR="00967013" w:rsidRDefault="00967013" w:rsidP="0053563F">
            <w:proofErr w:type="spellStart"/>
            <w:r>
              <w:t>IActionResult</w:t>
            </w:r>
            <w:proofErr w:type="spellEnd"/>
          </w:p>
        </w:tc>
      </w:tr>
    </w:tbl>
    <w:p w14:paraId="3447066B" w14:textId="04FCEC35" w:rsidR="00967013" w:rsidRDefault="00967013" w:rsidP="00C6241C">
      <w:pPr>
        <w:pStyle w:val="Heading3"/>
      </w:pPr>
      <w:bookmarkStart w:id="10" w:name="_Toc81093647"/>
      <w:bookmarkStart w:id="11" w:name="_Toc81093648"/>
      <w:bookmarkEnd w:id="10"/>
      <w:r>
        <w:t>Browse Charts</w:t>
      </w:r>
      <w:bookmarkEnd w:id="11"/>
    </w:p>
    <w:p w14:paraId="75FE6107" w14:textId="731C40A3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</w:t>
      </w:r>
      <w:proofErr w:type="spellStart"/>
      <w:r w:rsidRPr="00FB6D07">
        <w:rPr>
          <w:rFonts w:ascii="Consolas" w:hAnsi="Consolas"/>
          <w:b/>
          <w:bCs/>
          <w:color w:val="00B0F0"/>
        </w:rPr>
        <w:t>browsecharts</w:t>
      </w:r>
      <w:proofErr w:type="spellEnd"/>
    </w:p>
    <w:p w14:paraId="1DE89ECF" w14:textId="4D11B58D" w:rsidR="00967013" w:rsidRDefault="00FB6D07" w:rsidP="00FB6D07">
      <w:pPr>
        <w:spacing w:after="80"/>
      </w:pPr>
      <w:r>
        <w:t>Returns a list of</w:t>
      </w:r>
      <w:r w:rsidR="00967013">
        <w:t xml:space="preserve"> all the </w:t>
      </w:r>
      <w:r>
        <w:t xml:space="preserve">database’s </w:t>
      </w:r>
      <w:r w:rsidR="00967013">
        <w:t xml:space="preserve">char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620"/>
        <w:gridCol w:w="1440"/>
      </w:tblGrid>
      <w:tr w:rsidR="00967013" w:rsidRPr="00967013" w14:paraId="0305CAC5" w14:textId="311DB775" w:rsidTr="0043796B">
        <w:tc>
          <w:tcPr>
            <w:tcW w:w="2425" w:type="dxa"/>
          </w:tcPr>
          <w:p w14:paraId="315417DF" w14:textId="2012BF85" w:rsidR="00967013" w:rsidRPr="00967013" w:rsidRDefault="00967013" w:rsidP="00967013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02249D3B" w14:textId="1CF70261" w:rsidR="00967013" w:rsidRPr="00967013" w:rsidRDefault="00967013" w:rsidP="00967013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51B0A465" w14:textId="62BE4226" w:rsidR="00967013" w:rsidRPr="00967013" w:rsidRDefault="00967013" w:rsidP="00967013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76B943B0" w14:textId="169E108A" w:rsidR="00967013" w:rsidRPr="00967013" w:rsidRDefault="00967013" w:rsidP="00967013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620" w:type="dxa"/>
          </w:tcPr>
          <w:p w14:paraId="009F86DF" w14:textId="4602DBDB" w:rsidR="00967013" w:rsidRPr="00967013" w:rsidRDefault="00967013" w:rsidP="00967013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440" w:type="dxa"/>
          </w:tcPr>
          <w:p w14:paraId="5C13BF25" w14:textId="6F621D4E" w:rsidR="00967013" w:rsidRPr="00967013" w:rsidRDefault="00967013" w:rsidP="00967013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78F9B6BC" w14:textId="7C98DEC1" w:rsidTr="0043796B">
        <w:tc>
          <w:tcPr>
            <w:tcW w:w="2425" w:type="dxa"/>
          </w:tcPr>
          <w:p w14:paraId="524A0D2E" w14:textId="06D30295" w:rsidR="00967013" w:rsidRDefault="00967013" w:rsidP="00967013">
            <w:r>
              <w:t>GET</w:t>
            </w:r>
          </w:p>
        </w:tc>
        <w:tc>
          <w:tcPr>
            <w:tcW w:w="1800" w:type="dxa"/>
          </w:tcPr>
          <w:p w14:paraId="7DE88E53" w14:textId="38FC50BB" w:rsidR="00967013" w:rsidRDefault="00967013" w:rsidP="00967013">
            <w:r>
              <w:t>Read</w:t>
            </w:r>
          </w:p>
        </w:tc>
        <w:tc>
          <w:tcPr>
            <w:tcW w:w="1350" w:type="dxa"/>
          </w:tcPr>
          <w:p w14:paraId="5DA90694" w14:textId="77777777" w:rsidR="00967013" w:rsidRDefault="00967013" w:rsidP="00967013"/>
        </w:tc>
        <w:tc>
          <w:tcPr>
            <w:tcW w:w="1980" w:type="dxa"/>
          </w:tcPr>
          <w:p w14:paraId="4795FF8D" w14:textId="77777777" w:rsidR="00967013" w:rsidRDefault="00967013" w:rsidP="00967013"/>
        </w:tc>
        <w:tc>
          <w:tcPr>
            <w:tcW w:w="1620" w:type="dxa"/>
          </w:tcPr>
          <w:p w14:paraId="386E427E" w14:textId="3C669CB1" w:rsidR="00967013" w:rsidRDefault="00967013" w:rsidP="00967013">
            <w:r>
              <w:t>List&lt;Chart&gt;</w:t>
            </w:r>
          </w:p>
        </w:tc>
        <w:tc>
          <w:tcPr>
            <w:tcW w:w="1440" w:type="dxa"/>
          </w:tcPr>
          <w:p w14:paraId="0FA69D09" w14:textId="681F057D" w:rsidR="00967013" w:rsidRDefault="00967013" w:rsidP="00967013">
            <w:r>
              <w:t>List&lt;Chart&gt;</w:t>
            </w:r>
          </w:p>
        </w:tc>
      </w:tr>
    </w:tbl>
    <w:p w14:paraId="4AAB3848" w14:textId="1EDECA8D" w:rsidR="00967013" w:rsidRDefault="00967013" w:rsidP="00C6241C">
      <w:pPr>
        <w:pStyle w:val="Heading3"/>
      </w:pPr>
      <w:bookmarkStart w:id="12" w:name="_Toc81093649"/>
      <w:bookmarkStart w:id="13" w:name="_Toc81093650"/>
      <w:bookmarkEnd w:id="12"/>
      <w:r>
        <w:t>View Single Chart</w:t>
      </w:r>
      <w:bookmarkEnd w:id="13"/>
    </w:p>
    <w:p w14:paraId="640D4BFA" w14:textId="6EA04D0D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</w:t>
      </w:r>
      <w:proofErr w:type="spellStart"/>
      <w:r w:rsidRPr="00FB6D07">
        <w:rPr>
          <w:rFonts w:ascii="Consolas" w:hAnsi="Consolas"/>
          <w:b/>
          <w:bCs/>
          <w:color w:val="00B0F0"/>
        </w:rPr>
        <w:t>viewchart</w:t>
      </w:r>
      <w:proofErr w:type="spellEnd"/>
    </w:p>
    <w:p w14:paraId="16B8D05B" w14:textId="3FBD73D1" w:rsidR="00967013" w:rsidRDefault="0043796B" w:rsidP="00FB6D07">
      <w:pPr>
        <w:spacing w:after="80"/>
      </w:pPr>
      <w:r>
        <w:t>R</w:t>
      </w:r>
      <w:r w:rsidR="00967013">
        <w:t xml:space="preserve">etrieves </w:t>
      </w:r>
      <w:r w:rsidR="00FB6D07">
        <w:t>the</w:t>
      </w:r>
      <w:r w:rsidR="00967013">
        <w:t xml:space="preserve"> specifi</w:t>
      </w:r>
      <w:r w:rsidR="00FB6D07">
        <w:t>ed</w:t>
      </w:r>
      <w:r w:rsidR="00967013">
        <w:t xml:space="preserve"> ch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620"/>
        <w:gridCol w:w="1440"/>
      </w:tblGrid>
      <w:tr w:rsidR="00967013" w:rsidRPr="00967013" w14:paraId="03E361E9" w14:textId="5C5BC80B" w:rsidTr="0043796B">
        <w:tc>
          <w:tcPr>
            <w:tcW w:w="2425" w:type="dxa"/>
          </w:tcPr>
          <w:p w14:paraId="3ACFD480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52180C90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7FA6D6E3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6D456619" w14:textId="2382D483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620" w:type="dxa"/>
          </w:tcPr>
          <w:p w14:paraId="3E8EB5DB" w14:textId="75CA4EFE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440" w:type="dxa"/>
          </w:tcPr>
          <w:p w14:paraId="48164309" w14:textId="47B79759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75E9A088" w14:textId="19167F79" w:rsidTr="0043796B">
        <w:tc>
          <w:tcPr>
            <w:tcW w:w="2425" w:type="dxa"/>
          </w:tcPr>
          <w:p w14:paraId="452FE8D5" w14:textId="77777777" w:rsidR="00967013" w:rsidRDefault="00967013" w:rsidP="0053563F">
            <w:r>
              <w:t>GET</w:t>
            </w:r>
          </w:p>
        </w:tc>
        <w:tc>
          <w:tcPr>
            <w:tcW w:w="1800" w:type="dxa"/>
          </w:tcPr>
          <w:p w14:paraId="5A040E44" w14:textId="77777777" w:rsidR="00967013" w:rsidRDefault="00967013" w:rsidP="0053563F">
            <w:r>
              <w:t>Read</w:t>
            </w:r>
          </w:p>
        </w:tc>
        <w:tc>
          <w:tcPr>
            <w:tcW w:w="1350" w:type="dxa"/>
          </w:tcPr>
          <w:p w14:paraId="68A42D34" w14:textId="3FCE7A61" w:rsidR="00967013" w:rsidRDefault="00967013" w:rsidP="0053563F">
            <w:proofErr w:type="spellStart"/>
            <w:r>
              <w:t>chartId</w:t>
            </w:r>
            <w:proofErr w:type="spellEnd"/>
          </w:p>
        </w:tc>
        <w:tc>
          <w:tcPr>
            <w:tcW w:w="1980" w:type="dxa"/>
          </w:tcPr>
          <w:p w14:paraId="0DA5C307" w14:textId="689A6E65" w:rsidR="00967013" w:rsidRDefault="00967013" w:rsidP="0053563F">
            <w:r>
              <w:t>string</w:t>
            </w:r>
          </w:p>
        </w:tc>
        <w:tc>
          <w:tcPr>
            <w:tcW w:w="1620" w:type="dxa"/>
          </w:tcPr>
          <w:p w14:paraId="7D67104F" w14:textId="1A6AC8CB" w:rsidR="00967013" w:rsidRDefault="00967013" w:rsidP="0053563F">
            <w:r>
              <w:t>Chart</w:t>
            </w:r>
          </w:p>
        </w:tc>
        <w:tc>
          <w:tcPr>
            <w:tcW w:w="1440" w:type="dxa"/>
          </w:tcPr>
          <w:p w14:paraId="0F24F836" w14:textId="7EF71DE0" w:rsidR="00967013" w:rsidRDefault="00967013" w:rsidP="0053563F">
            <w:r>
              <w:t>Chart</w:t>
            </w:r>
          </w:p>
        </w:tc>
      </w:tr>
    </w:tbl>
    <w:p w14:paraId="2A3F511C" w14:textId="538B8D0C" w:rsidR="00967013" w:rsidRDefault="00967013" w:rsidP="00967013">
      <w:pPr>
        <w:pStyle w:val="Heading2"/>
      </w:pPr>
      <w:bookmarkStart w:id="14" w:name="_Toc81093651"/>
      <w:bookmarkStart w:id="15" w:name="_Toc81093652"/>
      <w:bookmarkEnd w:id="14"/>
      <w:r>
        <w:t>Dashboard</w:t>
      </w:r>
      <w:r w:rsidR="00AC7247">
        <w:t xml:space="preserve"> (Home)</w:t>
      </w:r>
      <w:bookmarkEnd w:id="15"/>
    </w:p>
    <w:p w14:paraId="4037CF0A" w14:textId="29740402" w:rsidR="00967013" w:rsidRDefault="00967013" w:rsidP="00FB6D07">
      <w:pPr>
        <w:spacing w:after="40"/>
      </w:pPr>
      <w:r>
        <w:t>Path:</w:t>
      </w:r>
      <w:r w:rsidRPr="00FB6D07">
        <w:rPr>
          <w:rFonts w:ascii="Consolas" w:hAnsi="Consolas"/>
          <w:b/>
          <w:bCs/>
          <w:color w:val="00B0F0"/>
        </w:rPr>
        <w:t xml:space="preserve"> /Dashboard</w:t>
      </w:r>
      <w:r>
        <w:t xml:space="preserve"> or </w:t>
      </w:r>
      <w:r w:rsidRPr="00FB6D07">
        <w:rPr>
          <w:rFonts w:ascii="Consolas" w:hAnsi="Consolas"/>
          <w:b/>
          <w:bCs/>
          <w:color w:val="00B0F0"/>
        </w:rPr>
        <w:t>/Dashboard/index</w:t>
      </w:r>
    </w:p>
    <w:p w14:paraId="62CA8D27" w14:textId="45A14EE1" w:rsidR="00AC7247" w:rsidRDefault="00AC7247" w:rsidP="00FB6D07">
      <w:pPr>
        <w:spacing w:after="80"/>
      </w:pPr>
      <w:r>
        <w:t>Displays the user</w:t>
      </w:r>
      <w:r w:rsidR="0043796B">
        <w:t>’</w:t>
      </w:r>
      <w:r>
        <w:t xml:space="preserve">s name and navigation links to the rest of the dashboar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AC7247" w:rsidRPr="00967013" w14:paraId="4D87AA71" w14:textId="77777777" w:rsidTr="0043796B">
        <w:tc>
          <w:tcPr>
            <w:tcW w:w="2425" w:type="dxa"/>
          </w:tcPr>
          <w:p w14:paraId="0F913285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504BCA1B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06954F55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29111FAF" w14:textId="77777777" w:rsidR="00AC7247" w:rsidRPr="00967013" w:rsidRDefault="00AC7247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10F95212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47CE39AE" w14:textId="77777777" w:rsidR="00AC7247" w:rsidRPr="00967013" w:rsidRDefault="00AC7247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AC7247" w14:paraId="71B48CBF" w14:textId="77777777" w:rsidTr="0043796B">
        <w:tc>
          <w:tcPr>
            <w:tcW w:w="2425" w:type="dxa"/>
          </w:tcPr>
          <w:p w14:paraId="68A28FE8" w14:textId="77777777" w:rsidR="00AC7247" w:rsidRDefault="00AC7247" w:rsidP="0053563F">
            <w:r>
              <w:t>GET</w:t>
            </w:r>
          </w:p>
        </w:tc>
        <w:tc>
          <w:tcPr>
            <w:tcW w:w="1800" w:type="dxa"/>
          </w:tcPr>
          <w:p w14:paraId="3F77B5D6" w14:textId="43E022B1" w:rsidR="00AC7247" w:rsidRDefault="00AC7247" w:rsidP="0053563F"/>
        </w:tc>
        <w:tc>
          <w:tcPr>
            <w:tcW w:w="1350" w:type="dxa"/>
          </w:tcPr>
          <w:p w14:paraId="6E87A490" w14:textId="36888029" w:rsidR="00AC7247" w:rsidRDefault="00AC7247" w:rsidP="0053563F"/>
        </w:tc>
        <w:tc>
          <w:tcPr>
            <w:tcW w:w="1980" w:type="dxa"/>
          </w:tcPr>
          <w:p w14:paraId="64C10FA3" w14:textId="2DA979A4" w:rsidR="00AC7247" w:rsidRDefault="00AC7247" w:rsidP="0053563F"/>
        </w:tc>
        <w:tc>
          <w:tcPr>
            <w:tcW w:w="1530" w:type="dxa"/>
          </w:tcPr>
          <w:p w14:paraId="5D81CCA2" w14:textId="40F6936A" w:rsidR="00AC7247" w:rsidRDefault="00AC7247" w:rsidP="0053563F">
            <w:r>
              <w:t>View</w:t>
            </w:r>
          </w:p>
        </w:tc>
        <w:tc>
          <w:tcPr>
            <w:tcW w:w="1530" w:type="dxa"/>
          </w:tcPr>
          <w:p w14:paraId="57945CAF" w14:textId="699947D4" w:rsidR="00AC7247" w:rsidRDefault="00AC7247" w:rsidP="0053563F">
            <w:proofErr w:type="spellStart"/>
            <w:r>
              <w:t>IActionResult</w:t>
            </w:r>
            <w:proofErr w:type="spellEnd"/>
          </w:p>
        </w:tc>
      </w:tr>
    </w:tbl>
    <w:p w14:paraId="1D725592" w14:textId="46E5C10B" w:rsidR="0053563F" w:rsidRDefault="0053563F" w:rsidP="00C6241C">
      <w:pPr>
        <w:pStyle w:val="Heading3"/>
      </w:pPr>
      <w:bookmarkStart w:id="16" w:name="_Toc81093653"/>
      <w:bookmarkStart w:id="17" w:name="_Toc81093654"/>
      <w:bookmarkEnd w:id="16"/>
      <w:r>
        <w:t>Create Chart</w:t>
      </w:r>
    </w:p>
    <w:p w14:paraId="772B9B42" w14:textId="3D6C4940" w:rsidR="0053563F" w:rsidRDefault="0053563F" w:rsidP="0053563F">
      <w:pPr>
        <w:pStyle w:val="NoSpacing"/>
        <w:rPr>
          <w:b/>
          <w:bCs/>
        </w:rPr>
      </w:pPr>
      <w:r w:rsidRPr="0053563F">
        <w:t>Path:</w:t>
      </w:r>
      <w:r>
        <w:t xml:space="preserve"> </w:t>
      </w:r>
      <w:r w:rsidRPr="0053563F">
        <w:rPr>
          <w:rStyle w:val="PathChar"/>
        </w:rPr>
        <w:t>/Dashboard/</w:t>
      </w:r>
      <w:proofErr w:type="spellStart"/>
      <w:r w:rsidRPr="0053563F">
        <w:rPr>
          <w:rStyle w:val="PathChar"/>
        </w:rPr>
        <w:t>createchart</w:t>
      </w:r>
      <w:proofErr w:type="spellEnd"/>
    </w:p>
    <w:p w14:paraId="7E42F3EA" w14:textId="35020273" w:rsidR="0053563F" w:rsidRDefault="0053563F" w:rsidP="0053563F">
      <w:r>
        <w:t>Displays a page for the user to create a custom ch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53563F" w:rsidRPr="00967013" w14:paraId="797FE95C" w14:textId="77777777" w:rsidTr="0053563F">
        <w:tc>
          <w:tcPr>
            <w:tcW w:w="2425" w:type="dxa"/>
          </w:tcPr>
          <w:p w14:paraId="2EB4E00D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6C042BF6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77176304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573E8AF6" w14:textId="77777777" w:rsidR="0053563F" w:rsidRPr="00967013" w:rsidRDefault="0053563F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1565D89C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7F3398F5" w14:textId="77777777" w:rsidR="0053563F" w:rsidRPr="00967013" w:rsidRDefault="0053563F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53563F" w14:paraId="48747AD0" w14:textId="77777777" w:rsidTr="0053563F">
        <w:tc>
          <w:tcPr>
            <w:tcW w:w="2425" w:type="dxa"/>
          </w:tcPr>
          <w:p w14:paraId="3B286017" w14:textId="77777777" w:rsidR="0053563F" w:rsidRDefault="0053563F" w:rsidP="0053563F">
            <w:r>
              <w:t>GET</w:t>
            </w:r>
          </w:p>
        </w:tc>
        <w:tc>
          <w:tcPr>
            <w:tcW w:w="1800" w:type="dxa"/>
          </w:tcPr>
          <w:p w14:paraId="16FB1AF7" w14:textId="77777777" w:rsidR="0053563F" w:rsidRDefault="0053563F" w:rsidP="0053563F"/>
        </w:tc>
        <w:tc>
          <w:tcPr>
            <w:tcW w:w="1350" w:type="dxa"/>
          </w:tcPr>
          <w:p w14:paraId="3A462995" w14:textId="77777777" w:rsidR="0053563F" w:rsidRDefault="0053563F" w:rsidP="0053563F"/>
        </w:tc>
        <w:tc>
          <w:tcPr>
            <w:tcW w:w="1980" w:type="dxa"/>
          </w:tcPr>
          <w:p w14:paraId="30B60748" w14:textId="77777777" w:rsidR="0053563F" w:rsidRDefault="0053563F" w:rsidP="0053563F"/>
        </w:tc>
        <w:tc>
          <w:tcPr>
            <w:tcW w:w="1530" w:type="dxa"/>
          </w:tcPr>
          <w:p w14:paraId="524219F1" w14:textId="77777777" w:rsidR="0053563F" w:rsidRDefault="0053563F" w:rsidP="0053563F">
            <w:r>
              <w:t>View</w:t>
            </w:r>
          </w:p>
        </w:tc>
        <w:tc>
          <w:tcPr>
            <w:tcW w:w="1530" w:type="dxa"/>
          </w:tcPr>
          <w:p w14:paraId="4CEA02A6" w14:textId="77777777" w:rsidR="0053563F" w:rsidRDefault="0053563F" w:rsidP="0053563F">
            <w:proofErr w:type="spellStart"/>
            <w:r>
              <w:t>IActionResult</w:t>
            </w:r>
            <w:proofErr w:type="spellEnd"/>
          </w:p>
        </w:tc>
      </w:tr>
    </w:tbl>
    <w:p w14:paraId="6A18DF31" w14:textId="16DC7B0F" w:rsidR="0053563F" w:rsidRDefault="0053563F" w:rsidP="00C6241C">
      <w:pPr>
        <w:pStyle w:val="Heading3"/>
      </w:pPr>
      <w:r>
        <w:t>Submit New Chart</w:t>
      </w:r>
    </w:p>
    <w:p w14:paraId="32D39903" w14:textId="3B14230F" w:rsidR="0053563F" w:rsidRDefault="0053563F" w:rsidP="0053563F">
      <w:pPr>
        <w:rPr>
          <w:rStyle w:val="PathChar"/>
        </w:rPr>
      </w:pPr>
      <w:r>
        <w:t xml:space="preserve">Path: </w:t>
      </w:r>
      <w:r w:rsidRPr="0053563F">
        <w:rPr>
          <w:rStyle w:val="PathChar"/>
        </w:rPr>
        <w:t>/Dashboard/</w:t>
      </w:r>
      <w:proofErr w:type="spellStart"/>
      <w:r w:rsidRPr="0053563F">
        <w:rPr>
          <w:rStyle w:val="PathChar"/>
        </w:rPr>
        <w:t>submit</w:t>
      </w:r>
      <w:r>
        <w:rPr>
          <w:rStyle w:val="PathChar"/>
        </w:rPr>
        <w:t>new</w:t>
      </w:r>
      <w:r w:rsidRPr="0053563F">
        <w:rPr>
          <w:rStyle w:val="PathChar"/>
        </w:rPr>
        <w:t>chart</w:t>
      </w:r>
      <w:proofErr w:type="spellEnd"/>
    </w:p>
    <w:p w14:paraId="7939E48A" w14:textId="4F486649" w:rsidR="0053563F" w:rsidRDefault="0053563F" w:rsidP="0053563F">
      <w:r>
        <w:t xml:space="preserve">This endpoint is called to submit a new char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764"/>
        <w:gridCol w:w="1530"/>
      </w:tblGrid>
      <w:tr w:rsidR="0053563F" w:rsidRPr="00967013" w14:paraId="2F207B21" w14:textId="77777777" w:rsidTr="0053563F">
        <w:tc>
          <w:tcPr>
            <w:tcW w:w="2425" w:type="dxa"/>
          </w:tcPr>
          <w:p w14:paraId="2EA5FF61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31430807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7397BB92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1F03D7BD" w14:textId="77777777" w:rsidR="0053563F" w:rsidRPr="00967013" w:rsidRDefault="0053563F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71781F56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2857107E" w14:textId="77777777" w:rsidR="0053563F" w:rsidRPr="00967013" w:rsidRDefault="0053563F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53563F" w14:paraId="34BE3905" w14:textId="77777777" w:rsidTr="0053563F">
        <w:tc>
          <w:tcPr>
            <w:tcW w:w="2425" w:type="dxa"/>
          </w:tcPr>
          <w:p w14:paraId="0C20742A" w14:textId="3CB54C57" w:rsidR="0053563F" w:rsidRDefault="0053563F" w:rsidP="0053563F">
            <w:r>
              <w:t>POST</w:t>
            </w:r>
          </w:p>
        </w:tc>
        <w:tc>
          <w:tcPr>
            <w:tcW w:w="1800" w:type="dxa"/>
          </w:tcPr>
          <w:p w14:paraId="54151432" w14:textId="01C45F0E" w:rsidR="0053563F" w:rsidRDefault="0053563F" w:rsidP="0053563F">
            <w:r>
              <w:t>Create</w:t>
            </w:r>
          </w:p>
        </w:tc>
        <w:tc>
          <w:tcPr>
            <w:tcW w:w="1350" w:type="dxa"/>
          </w:tcPr>
          <w:p w14:paraId="47B4B10F" w14:textId="24732986" w:rsidR="0053563F" w:rsidRDefault="0053563F" w:rsidP="0053563F">
            <w:r>
              <w:t>Chart</w:t>
            </w:r>
          </w:p>
        </w:tc>
        <w:tc>
          <w:tcPr>
            <w:tcW w:w="1980" w:type="dxa"/>
          </w:tcPr>
          <w:p w14:paraId="79F95FB1" w14:textId="7CD277C6" w:rsidR="0053563F" w:rsidRDefault="0053563F" w:rsidP="0053563F">
            <w:r>
              <w:t>Chart</w:t>
            </w:r>
          </w:p>
        </w:tc>
        <w:tc>
          <w:tcPr>
            <w:tcW w:w="1530" w:type="dxa"/>
          </w:tcPr>
          <w:p w14:paraId="6ED901EF" w14:textId="2EE169EC" w:rsidR="0053563F" w:rsidRDefault="0053563F" w:rsidP="0053563F">
            <w:proofErr w:type="spellStart"/>
            <w:r>
              <w:t>RedirectToAction</w:t>
            </w:r>
            <w:proofErr w:type="spellEnd"/>
          </w:p>
        </w:tc>
        <w:tc>
          <w:tcPr>
            <w:tcW w:w="1530" w:type="dxa"/>
          </w:tcPr>
          <w:p w14:paraId="162C18C0" w14:textId="7536D15F" w:rsidR="0053563F" w:rsidRDefault="0053563F" w:rsidP="0053563F">
            <w:proofErr w:type="spellStart"/>
            <w:r>
              <w:t>IActionResult</w:t>
            </w:r>
            <w:proofErr w:type="spellEnd"/>
            <w:r>
              <w:t xml:space="preserve"> - chart</w:t>
            </w:r>
          </w:p>
        </w:tc>
      </w:tr>
    </w:tbl>
    <w:p w14:paraId="3E611D18" w14:textId="77777777" w:rsidR="0053563F" w:rsidRPr="0053563F" w:rsidRDefault="0053563F" w:rsidP="0053563F"/>
    <w:p w14:paraId="26BACFAB" w14:textId="6944D4D0" w:rsidR="0053563F" w:rsidRDefault="0053563F" w:rsidP="00C6241C">
      <w:pPr>
        <w:pStyle w:val="Heading3"/>
      </w:pPr>
      <w:r>
        <w:t>Submit New Region</w:t>
      </w:r>
    </w:p>
    <w:p w14:paraId="29C1FF6C" w14:textId="6BB5B1E1" w:rsidR="00E2765B" w:rsidRDefault="00E2765B" w:rsidP="00E2765B">
      <w:pPr>
        <w:rPr>
          <w:rStyle w:val="PathChar"/>
        </w:rPr>
      </w:pPr>
      <w:r>
        <w:t xml:space="preserve">Path: </w:t>
      </w:r>
      <w:r w:rsidRPr="0053563F">
        <w:rPr>
          <w:rStyle w:val="PathChar"/>
        </w:rPr>
        <w:t>/Dashboard/</w:t>
      </w:r>
      <w:proofErr w:type="spellStart"/>
      <w:r w:rsidRPr="0053563F">
        <w:rPr>
          <w:rStyle w:val="PathChar"/>
        </w:rPr>
        <w:t>submit</w:t>
      </w:r>
      <w:r>
        <w:rPr>
          <w:rStyle w:val="PathChar"/>
        </w:rPr>
        <w:t>newregion</w:t>
      </w:r>
      <w:proofErr w:type="spellEnd"/>
    </w:p>
    <w:p w14:paraId="1270A70E" w14:textId="60C8E137" w:rsidR="00E2765B" w:rsidRDefault="00E2765B" w:rsidP="00E2765B">
      <w:r>
        <w:t xml:space="preserve">This endpoint is called to submit a new reg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764"/>
        <w:gridCol w:w="1530"/>
      </w:tblGrid>
      <w:tr w:rsidR="00E2765B" w:rsidRPr="00967013" w14:paraId="11ADE61F" w14:textId="77777777" w:rsidTr="00002639">
        <w:tc>
          <w:tcPr>
            <w:tcW w:w="2425" w:type="dxa"/>
          </w:tcPr>
          <w:p w14:paraId="06C58F3E" w14:textId="77777777" w:rsidR="00E2765B" w:rsidRPr="00967013" w:rsidRDefault="00E2765B" w:rsidP="00002639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6414F81E" w14:textId="77777777" w:rsidR="00E2765B" w:rsidRPr="00967013" w:rsidRDefault="00E2765B" w:rsidP="00002639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137F7264" w14:textId="77777777" w:rsidR="00E2765B" w:rsidRPr="00967013" w:rsidRDefault="00E2765B" w:rsidP="00002639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1B54117D" w14:textId="77777777" w:rsidR="00E2765B" w:rsidRPr="00967013" w:rsidRDefault="00E2765B" w:rsidP="00002639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032FB3DE" w14:textId="77777777" w:rsidR="00E2765B" w:rsidRPr="00967013" w:rsidRDefault="00E2765B" w:rsidP="00002639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5813FBC0" w14:textId="77777777" w:rsidR="00E2765B" w:rsidRPr="00967013" w:rsidRDefault="00E2765B" w:rsidP="00002639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E2765B" w14:paraId="158F4211" w14:textId="77777777" w:rsidTr="00002639">
        <w:tc>
          <w:tcPr>
            <w:tcW w:w="2425" w:type="dxa"/>
          </w:tcPr>
          <w:p w14:paraId="5761F6EC" w14:textId="77777777" w:rsidR="00E2765B" w:rsidRDefault="00E2765B" w:rsidP="00002639">
            <w:r>
              <w:t>POST</w:t>
            </w:r>
          </w:p>
        </w:tc>
        <w:tc>
          <w:tcPr>
            <w:tcW w:w="1800" w:type="dxa"/>
          </w:tcPr>
          <w:p w14:paraId="644A9665" w14:textId="77777777" w:rsidR="00E2765B" w:rsidRDefault="00E2765B" w:rsidP="00002639">
            <w:r>
              <w:t>Create</w:t>
            </w:r>
          </w:p>
        </w:tc>
        <w:tc>
          <w:tcPr>
            <w:tcW w:w="1350" w:type="dxa"/>
          </w:tcPr>
          <w:p w14:paraId="1C7898A7" w14:textId="77777777" w:rsidR="00E2765B" w:rsidRDefault="00E2765B" w:rsidP="00002639">
            <w:r>
              <w:t>Chart</w:t>
            </w:r>
          </w:p>
        </w:tc>
        <w:tc>
          <w:tcPr>
            <w:tcW w:w="1980" w:type="dxa"/>
          </w:tcPr>
          <w:p w14:paraId="59851116" w14:textId="77777777" w:rsidR="00E2765B" w:rsidRDefault="00E2765B" w:rsidP="00002639">
            <w:r>
              <w:t>Chart</w:t>
            </w:r>
          </w:p>
        </w:tc>
        <w:tc>
          <w:tcPr>
            <w:tcW w:w="1530" w:type="dxa"/>
          </w:tcPr>
          <w:p w14:paraId="60ED71B3" w14:textId="77777777" w:rsidR="00E2765B" w:rsidRDefault="00E2765B" w:rsidP="00002639">
            <w:proofErr w:type="spellStart"/>
            <w:r>
              <w:t>RedirectToAction</w:t>
            </w:r>
            <w:proofErr w:type="spellEnd"/>
          </w:p>
        </w:tc>
        <w:tc>
          <w:tcPr>
            <w:tcW w:w="1530" w:type="dxa"/>
          </w:tcPr>
          <w:p w14:paraId="102FD1C6" w14:textId="77777777" w:rsidR="00E2765B" w:rsidRDefault="00E2765B" w:rsidP="00002639">
            <w:proofErr w:type="spellStart"/>
            <w:r>
              <w:t>IActionResult</w:t>
            </w:r>
            <w:proofErr w:type="spellEnd"/>
            <w:r>
              <w:t xml:space="preserve"> - chart</w:t>
            </w:r>
          </w:p>
        </w:tc>
      </w:tr>
    </w:tbl>
    <w:p w14:paraId="33E6554D" w14:textId="77777777" w:rsidR="00E2765B" w:rsidRPr="0053563F" w:rsidRDefault="00E2765B" w:rsidP="00E2765B"/>
    <w:p w14:paraId="10A51FCF" w14:textId="77777777" w:rsidR="00E2765B" w:rsidRPr="00E2765B" w:rsidRDefault="00E2765B" w:rsidP="00E2765B"/>
    <w:p w14:paraId="2AEA6B10" w14:textId="2369A3BA" w:rsidR="00AC7247" w:rsidRDefault="00AC7247" w:rsidP="00C6241C">
      <w:pPr>
        <w:pStyle w:val="Heading3"/>
      </w:pPr>
      <w:r>
        <w:t>Create Region</w:t>
      </w:r>
      <w:bookmarkEnd w:id="17"/>
    </w:p>
    <w:p w14:paraId="3001673B" w14:textId="290C86FB" w:rsidR="00AC7247" w:rsidRDefault="00AC7247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Das</w:t>
      </w:r>
      <w:r w:rsidR="00E57BF4">
        <w:rPr>
          <w:rFonts w:ascii="Consolas" w:hAnsi="Consolas"/>
          <w:b/>
          <w:bCs/>
          <w:color w:val="00B0F0"/>
        </w:rPr>
        <w:t>h</w:t>
      </w:r>
      <w:r w:rsidRPr="00FB6D07">
        <w:rPr>
          <w:rFonts w:ascii="Consolas" w:hAnsi="Consolas"/>
          <w:b/>
          <w:bCs/>
          <w:color w:val="00B0F0"/>
        </w:rPr>
        <w:t>board/</w:t>
      </w:r>
      <w:proofErr w:type="spellStart"/>
      <w:r w:rsidRPr="00FB6D07">
        <w:rPr>
          <w:rFonts w:ascii="Consolas" w:hAnsi="Consolas"/>
          <w:b/>
          <w:bCs/>
          <w:color w:val="00B0F0"/>
        </w:rPr>
        <w:t>createregion</w:t>
      </w:r>
      <w:proofErr w:type="spellEnd"/>
    </w:p>
    <w:p w14:paraId="4AB33017" w14:textId="71E47A6D" w:rsidR="00AC7247" w:rsidRDefault="00AC7247" w:rsidP="00FB6D07">
      <w:pPr>
        <w:spacing w:after="80"/>
      </w:pPr>
      <w:r>
        <w:t xml:space="preserve">Displays a page for the user to create a custom region defined of </w:t>
      </w:r>
      <w:r w:rsidR="0043796B">
        <w:t xml:space="preserve">related </w:t>
      </w:r>
      <w:r>
        <w:t xml:space="preserve">counti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AC7247" w:rsidRPr="00967013" w14:paraId="38804008" w14:textId="77777777" w:rsidTr="0043796B">
        <w:tc>
          <w:tcPr>
            <w:tcW w:w="2425" w:type="dxa"/>
          </w:tcPr>
          <w:p w14:paraId="7F9C8D25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33DFAF4A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2754849F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7070A053" w14:textId="77777777" w:rsidR="00AC7247" w:rsidRPr="00967013" w:rsidRDefault="00AC7247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2BC384D1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06CB18BA" w14:textId="77777777" w:rsidR="00AC7247" w:rsidRPr="00967013" w:rsidRDefault="00AC7247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AC7247" w14:paraId="6B9EBDB1" w14:textId="77777777" w:rsidTr="0043796B">
        <w:tc>
          <w:tcPr>
            <w:tcW w:w="2425" w:type="dxa"/>
          </w:tcPr>
          <w:p w14:paraId="2B25500B" w14:textId="77777777" w:rsidR="00AC7247" w:rsidRDefault="00AC7247" w:rsidP="0053563F">
            <w:r>
              <w:t>GET</w:t>
            </w:r>
          </w:p>
        </w:tc>
        <w:tc>
          <w:tcPr>
            <w:tcW w:w="1800" w:type="dxa"/>
          </w:tcPr>
          <w:p w14:paraId="517C875E" w14:textId="77777777" w:rsidR="00AC7247" w:rsidRDefault="00AC7247" w:rsidP="0053563F">
            <w:r>
              <w:t>Read</w:t>
            </w:r>
          </w:p>
        </w:tc>
        <w:tc>
          <w:tcPr>
            <w:tcW w:w="1350" w:type="dxa"/>
          </w:tcPr>
          <w:p w14:paraId="31620507" w14:textId="77777777" w:rsidR="00AC7247" w:rsidRDefault="00AC7247" w:rsidP="0053563F"/>
        </w:tc>
        <w:tc>
          <w:tcPr>
            <w:tcW w:w="1980" w:type="dxa"/>
          </w:tcPr>
          <w:p w14:paraId="1867BC41" w14:textId="77777777" w:rsidR="00AC7247" w:rsidRDefault="00AC7247" w:rsidP="0053563F"/>
        </w:tc>
        <w:tc>
          <w:tcPr>
            <w:tcW w:w="1530" w:type="dxa"/>
          </w:tcPr>
          <w:p w14:paraId="5EADD3DE" w14:textId="77777777" w:rsidR="00AC7247" w:rsidRDefault="00AC7247" w:rsidP="0053563F">
            <w:r>
              <w:t>View</w:t>
            </w:r>
          </w:p>
        </w:tc>
        <w:tc>
          <w:tcPr>
            <w:tcW w:w="1530" w:type="dxa"/>
          </w:tcPr>
          <w:p w14:paraId="4DA5C5B6" w14:textId="77777777" w:rsidR="00AC7247" w:rsidRDefault="00AC7247" w:rsidP="0053563F">
            <w:proofErr w:type="spellStart"/>
            <w:r>
              <w:t>IActionResult</w:t>
            </w:r>
            <w:proofErr w:type="spellEnd"/>
          </w:p>
        </w:tc>
      </w:tr>
    </w:tbl>
    <w:p w14:paraId="540FE35D" w14:textId="632ADB99" w:rsidR="00967013" w:rsidRDefault="00967013" w:rsidP="00967013">
      <w:pPr>
        <w:pStyle w:val="Heading1"/>
      </w:pPr>
      <w:bookmarkStart w:id="18" w:name="_Toc81093655"/>
      <w:bookmarkStart w:id="19" w:name="_Toc81093656"/>
      <w:bookmarkEnd w:id="18"/>
      <w:r>
        <w:t>Object Descriptions</w:t>
      </w:r>
      <w:bookmarkEnd w:id="19"/>
    </w:p>
    <w:p w14:paraId="7E375FC9" w14:textId="0BE50CA1" w:rsidR="00967013" w:rsidRDefault="00967013" w:rsidP="00967013">
      <w:pPr>
        <w:pStyle w:val="Heading2"/>
      </w:pPr>
      <w:bookmarkStart w:id="20" w:name="_Toc81093657"/>
      <w:r>
        <w:t>Models</w:t>
      </w:r>
      <w:bookmarkEnd w:id="20"/>
    </w:p>
    <w:p w14:paraId="65682F95" w14:textId="11B74E1F" w:rsidR="009436AA" w:rsidRDefault="009436AA" w:rsidP="00E57BF4">
      <w:pPr>
        <w:pStyle w:val="Heading3"/>
      </w:pPr>
      <w:bookmarkStart w:id="21" w:name="_Toc81093658"/>
      <w:proofErr w:type="spellStart"/>
      <w:r>
        <w:t>RegionCounties</w:t>
      </w:r>
      <w:proofErr w:type="spellEnd"/>
    </w:p>
    <w:p w14:paraId="403CC90A" w14:textId="53C6C3D9" w:rsidR="009436AA" w:rsidRPr="009436AA" w:rsidRDefault="009436AA" w:rsidP="009436AA">
      <w:r>
        <w:t xml:space="preserve">The relationship between regions and counties must be defined in the DB Context file and in the models themselves. </w:t>
      </w:r>
      <w:proofErr w:type="spellStart"/>
      <w:r>
        <w:t>RegionCounties</w:t>
      </w:r>
      <w:proofErr w:type="spellEnd"/>
      <w:r>
        <w:t xml:space="preserve"> will have a Region object property and a County object property. This is how </w:t>
      </w:r>
      <w:r w:rsidR="00273FAD">
        <w:t xml:space="preserve">asp.net creates the mapping for the associative table. </w:t>
      </w:r>
    </w:p>
    <w:p w14:paraId="12AF42FD" w14:textId="0BE47518" w:rsidR="009436AA" w:rsidRDefault="009436AA" w:rsidP="009436AA">
      <w:pPr>
        <w:pStyle w:val="ListParagraph"/>
        <w:numPr>
          <w:ilvl w:val="0"/>
          <w:numId w:val="11"/>
        </w:numPr>
      </w:pPr>
      <w:proofErr w:type="spellStart"/>
      <w:r>
        <w:t>RegionId</w:t>
      </w:r>
      <w:proofErr w:type="spellEnd"/>
      <w:r>
        <w:t>: Guid (as a string)</w:t>
      </w:r>
    </w:p>
    <w:p w14:paraId="566CC421" w14:textId="0B5432FA" w:rsidR="009436AA" w:rsidRDefault="009436AA" w:rsidP="009436AA">
      <w:pPr>
        <w:pStyle w:val="ListParagraph"/>
        <w:numPr>
          <w:ilvl w:val="0"/>
          <w:numId w:val="11"/>
        </w:numPr>
      </w:pPr>
      <w:proofErr w:type="spellStart"/>
      <w:r>
        <w:t>CountFIPS</w:t>
      </w:r>
      <w:proofErr w:type="spellEnd"/>
      <w:r>
        <w:t>: int</w:t>
      </w:r>
    </w:p>
    <w:p w14:paraId="38345DD0" w14:textId="350ADCCB" w:rsidR="00273FAD" w:rsidRPr="00273FAD" w:rsidRDefault="00273FAD" w:rsidP="009436AA">
      <w:pPr>
        <w:pStyle w:val="ListParagraph"/>
        <w:numPr>
          <w:ilvl w:val="0"/>
          <w:numId w:val="11"/>
        </w:numPr>
      </w:pPr>
      <w:r>
        <w:rPr>
          <w:i/>
          <w:iCs/>
        </w:rPr>
        <w:t>Region: Region</w:t>
      </w:r>
    </w:p>
    <w:p w14:paraId="29C577BD" w14:textId="0D313D57" w:rsidR="00273FAD" w:rsidRPr="009436AA" w:rsidRDefault="00273FAD" w:rsidP="009436AA">
      <w:pPr>
        <w:pStyle w:val="ListParagraph"/>
        <w:numPr>
          <w:ilvl w:val="0"/>
          <w:numId w:val="11"/>
        </w:numPr>
      </w:pPr>
      <w:r>
        <w:rPr>
          <w:i/>
          <w:iCs/>
        </w:rPr>
        <w:t>County: County</w:t>
      </w:r>
    </w:p>
    <w:p w14:paraId="0B0A8E2D" w14:textId="595B63A0" w:rsidR="00536B77" w:rsidRDefault="00536B77" w:rsidP="00E57BF4">
      <w:pPr>
        <w:pStyle w:val="Heading3"/>
      </w:pPr>
      <w:r>
        <w:t>County</w:t>
      </w:r>
    </w:p>
    <w:p w14:paraId="2209C68C" w14:textId="5798698F" w:rsidR="007B6006" w:rsidRPr="007B6006" w:rsidRDefault="007B6006" w:rsidP="007B6006">
      <w:r>
        <w:t xml:space="preserve">The table of counties will be populated each time a new CSV is uploaded to the site. This will be a comprehensive list of all the counties over all the years that are uploaded. If </w:t>
      </w:r>
    </w:p>
    <w:p w14:paraId="350679CA" w14:textId="2442B374" w:rsidR="00536B77" w:rsidRDefault="00536B77" w:rsidP="00536B77">
      <w:pPr>
        <w:pStyle w:val="ListParagraph"/>
        <w:numPr>
          <w:ilvl w:val="0"/>
          <w:numId w:val="10"/>
        </w:numPr>
      </w:pPr>
      <w:r>
        <w:t>Name: string</w:t>
      </w:r>
    </w:p>
    <w:p w14:paraId="2A5B40B3" w14:textId="3D28FD3B" w:rsidR="00536B77" w:rsidRDefault="00536B77" w:rsidP="00536B77">
      <w:pPr>
        <w:pStyle w:val="ListParagraph"/>
        <w:numPr>
          <w:ilvl w:val="0"/>
          <w:numId w:val="10"/>
        </w:numPr>
      </w:pPr>
      <w:r>
        <w:t xml:space="preserve">State: string (abbreviation only, Ex: TN for Tennessee) </w:t>
      </w:r>
    </w:p>
    <w:p w14:paraId="060600F8" w14:textId="08EEBBE8" w:rsidR="00536B77" w:rsidRDefault="00536B77" w:rsidP="00536B77">
      <w:pPr>
        <w:pStyle w:val="ListParagraph"/>
        <w:numPr>
          <w:ilvl w:val="0"/>
          <w:numId w:val="10"/>
        </w:numPr>
      </w:pPr>
      <w:proofErr w:type="spellStart"/>
      <w:r>
        <w:t>FIPSCode</w:t>
      </w:r>
      <w:proofErr w:type="spellEnd"/>
      <w:r>
        <w:t>:</w:t>
      </w:r>
      <w:r w:rsidR="009436AA">
        <w:t xml:space="preserve"> PK -</w:t>
      </w:r>
      <w:r>
        <w:t xml:space="preserve"> int (this includes the state digits as well)</w:t>
      </w:r>
    </w:p>
    <w:p w14:paraId="49AB5CB7" w14:textId="77777777" w:rsidR="009436AA" w:rsidRPr="00536B77" w:rsidRDefault="009436AA" w:rsidP="009436AA"/>
    <w:p w14:paraId="44350FD8" w14:textId="025B7E57" w:rsidR="00AC07EE" w:rsidRDefault="00AC07EE" w:rsidP="00E57BF4">
      <w:pPr>
        <w:pStyle w:val="Heading3"/>
      </w:pPr>
      <w:r>
        <w:t>Region</w:t>
      </w:r>
    </w:p>
    <w:p w14:paraId="6681A208" w14:textId="2FDE8DBE" w:rsidR="00AC07EE" w:rsidRDefault="00AC07EE" w:rsidP="00AC07EE">
      <w:pPr>
        <w:pStyle w:val="ListParagraph"/>
        <w:numPr>
          <w:ilvl w:val="0"/>
          <w:numId w:val="9"/>
        </w:numPr>
      </w:pPr>
      <w:r>
        <w:t>Id: Guid (as a string)</w:t>
      </w:r>
    </w:p>
    <w:p w14:paraId="07F080DA" w14:textId="66F2A15E" w:rsidR="00AC07EE" w:rsidRDefault="00AC07EE" w:rsidP="00AC07EE">
      <w:pPr>
        <w:pStyle w:val="ListParagraph"/>
        <w:numPr>
          <w:ilvl w:val="0"/>
          <w:numId w:val="9"/>
        </w:numPr>
      </w:pPr>
      <w:proofErr w:type="spellStart"/>
      <w:r>
        <w:t>ChartName</w:t>
      </w:r>
      <w:proofErr w:type="spellEnd"/>
      <w:r>
        <w:t>: string</w:t>
      </w:r>
    </w:p>
    <w:p w14:paraId="05257D40" w14:textId="5A888608" w:rsidR="00AC07EE" w:rsidRDefault="00AC07EE" w:rsidP="00AC07EE">
      <w:pPr>
        <w:pStyle w:val="ListParagraph"/>
        <w:numPr>
          <w:ilvl w:val="0"/>
          <w:numId w:val="9"/>
        </w:numPr>
      </w:pPr>
      <w:proofErr w:type="spellStart"/>
      <w:r>
        <w:t>CreatorId</w:t>
      </w:r>
      <w:proofErr w:type="spellEnd"/>
      <w:r>
        <w:t>: Guid (as a string)</w:t>
      </w:r>
    </w:p>
    <w:p w14:paraId="428ACCCE" w14:textId="5692139F" w:rsidR="00AC07EE" w:rsidRDefault="00AC07EE" w:rsidP="00AC07EE">
      <w:pPr>
        <w:pStyle w:val="ListParagraph"/>
        <w:numPr>
          <w:ilvl w:val="0"/>
          <w:numId w:val="9"/>
        </w:numPr>
      </w:pPr>
      <w:proofErr w:type="spellStart"/>
      <w:r>
        <w:t>DateCreated</w:t>
      </w:r>
      <w:proofErr w:type="spellEnd"/>
      <w:r>
        <w:t xml:space="preserve">: </w:t>
      </w:r>
      <w:proofErr w:type="spellStart"/>
      <w:r>
        <w:t>DateTime</w:t>
      </w:r>
      <w:proofErr w:type="spellEnd"/>
    </w:p>
    <w:p w14:paraId="3D07AFE0" w14:textId="372FCB8E" w:rsidR="00AC07EE" w:rsidRDefault="00AC07EE" w:rsidP="00AC07EE">
      <w:pPr>
        <w:pStyle w:val="ListParagraph"/>
        <w:numPr>
          <w:ilvl w:val="0"/>
          <w:numId w:val="9"/>
        </w:numPr>
      </w:pPr>
      <w:proofErr w:type="spellStart"/>
      <w:r>
        <w:t>DateUpdateed</w:t>
      </w:r>
      <w:proofErr w:type="spellEnd"/>
      <w:r>
        <w:t xml:space="preserve">: </w:t>
      </w:r>
      <w:proofErr w:type="spellStart"/>
      <w:r>
        <w:t>DateTime</w:t>
      </w:r>
      <w:proofErr w:type="spellEnd"/>
    </w:p>
    <w:p w14:paraId="3FA0CFA4" w14:textId="0D6E63F1" w:rsidR="00AC07EE" w:rsidRDefault="00AC07EE" w:rsidP="00AC07EE">
      <w:pPr>
        <w:pStyle w:val="ListParagraph"/>
        <w:numPr>
          <w:ilvl w:val="0"/>
          <w:numId w:val="9"/>
        </w:numPr>
      </w:pPr>
      <w:r>
        <w:t xml:space="preserve">Counties: </w:t>
      </w:r>
      <w:r w:rsidR="00533946">
        <w:t xml:space="preserve">List&lt;County&gt; </w:t>
      </w:r>
    </w:p>
    <w:p w14:paraId="5EFCCD58" w14:textId="10F6710B" w:rsidR="007B6006" w:rsidRDefault="007B6006" w:rsidP="00AC07EE">
      <w:pPr>
        <w:pStyle w:val="ListParagraph"/>
        <w:numPr>
          <w:ilvl w:val="0"/>
          <w:numId w:val="9"/>
        </w:numPr>
      </w:pPr>
      <w:proofErr w:type="spellStart"/>
      <w:r>
        <w:t>UserId</w:t>
      </w:r>
      <w:proofErr w:type="spellEnd"/>
      <w:r>
        <w:t>: Guid (as a string)</w:t>
      </w:r>
    </w:p>
    <w:p w14:paraId="6ECE8D0A" w14:textId="77777777" w:rsidR="00536B77" w:rsidRPr="00AC07EE" w:rsidRDefault="00536B77" w:rsidP="00536B77"/>
    <w:p w14:paraId="6D2243F8" w14:textId="5FEA8D21" w:rsidR="00967013" w:rsidRDefault="00967013" w:rsidP="00E57BF4">
      <w:pPr>
        <w:pStyle w:val="Heading3"/>
      </w:pPr>
      <w:r>
        <w:t>Chart</w:t>
      </w:r>
      <w:bookmarkEnd w:id="21"/>
    </w:p>
    <w:p w14:paraId="0A689400" w14:textId="10E5433E" w:rsidR="00967013" w:rsidRDefault="00967013" w:rsidP="00967013">
      <w:pPr>
        <w:pStyle w:val="ListParagraph"/>
        <w:numPr>
          <w:ilvl w:val="0"/>
          <w:numId w:val="1"/>
        </w:numPr>
      </w:pPr>
      <w:r>
        <w:t>Id: Guid (as a string)</w:t>
      </w:r>
    </w:p>
    <w:p w14:paraId="498C4A0E" w14:textId="3BAA3D12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ChartName</w:t>
      </w:r>
      <w:proofErr w:type="spellEnd"/>
      <w:r>
        <w:t>: string</w:t>
      </w:r>
    </w:p>
    <w:p w14:paraId="0CF5A98B" w14:textId="6FFC37EE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CreatorId</w:t>
      </w:r>
      <w:proofErr w:type="spellEnd"/>
      <w:r>
        <w:t>: Guid (as a string)</w:t>
      </w:r>
    </w:p>
    <w:p w14:paraId="39FAAA03" w14:textId="2FE23213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DateCreated</w:t>
      </w:r>
      <w:proofErr w:type="spellEnd"/>
      <w:r>
        <w:t xml:space="preserve">: </w:t>
      </w:r>
      <w:proofErr w:type="spellStart"/>
      <w:r>
        <w:t>DateTime</w:t>
      </w:r>
      <w:proofErr w:type="spellEnd"/>
    </w:p>
    <w:p w14:paraId="13A7CB49" w14:textId="054CCC6A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DateUpdated</w:t>
      </w:r>
      <w:proofErr w:type="spellEnd"/>
      <w:r>
        <w:t xml:space="preserve">: </w:t>
      </w:r>
      <w:proofErr w:type="spellStart"/>
      <w:r>
        <w:t>DateTime</w:t>
      </w:r>
      <w:proofErr w:type="spellEnd"/>
    </w:p>
    <w:p w14:paraId="6E4AB55A" w14:textId="6432C9AB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MakePublic</w:t>
      </w:r>
      <w:proofErr w:type="spellEnd"/>
      <w:r>
        <w:t>: bool</w:t>
      </w:r>
    </w:p>
    <w:p w14:paraId="0B6F9B5D" w14:textId="5572BB5B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HealthAttribute</w:t>
      </w:r>
      <w:proofErr w:type="spellEnd"/>
      <w:r>
        <w:t>: string (name of the attribute)</w:t>
      </w:r>
    </w:p>
    <w:p w14:paraId="2D8A6575" w14:textId="2C87EC20" w:rsidR="00967013" w:rsidRDefault="00967013" w:rsidP="00967013">
      <w:pPr>
        <w:pStyle w:val="ListParagraph"/>
        <w:numPr>
          <w:ilvl w:val="0"/>
          <w:numId w:val="1"/>
        </w:numPr>
      </w:pPr>
      <w:r>
        <w:lastRenderedPageBreak/>
        <w:t>Year: int</w:t>
      </w:r>
    </w:p>
    <w:p w14:paraId="757A5207" w14:textId="0B8AF1AC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RegionId</w:t>
      </w:r>
      <w:proofErr w:type="spellEnd"/>
      <w:r>
        <w:t>: Guid (as a string) – nullable</w:t>
      </w:r>
    </w:p>
    <w:p w14:paraId="582F49A0" w14:textId="304B3958" w:rsidR="00967013" w:rsidRP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CountyId</w:t>
      </w:r>
      <w:proofErr w:type="spellEnd"/>
      <w:r>
        <w:t>: FIPS ID (as a string) - nullable</w:t>
      </w:r>
    </w:p>
    <w:p w14:paraId="13595085" w14:textId="7AC9188A" w:rsidR="00967013" w:rsidRDefault="00967013" w:rsidP="00967013">
      <w:pPr>
        <w:pStyle w:val="Heading2"/>
      </w:pPr>
      <w:bookmarkStart w:id="22" w:name="_Toc81093659"/>
      <w:r>
        <w:t>View Models</w:t>
      </w:r>
      <w:bookmarkEnd w:id="22"/>
    </w:p>
    <w:p w14:paraId="0FBF5182" w14:textId="0B357E9D" w:rsidR="00AC7247" w:rsidRDefault="00AC7247" w:rsidP="00E57BF4">
      <w:pPr>
        <w:pStyle w:val="Heading3"/>
      </w:pPr>
      <w:bookmarkStart w:id="23" w:name="_Toc81093660"/>
      <w:proofErr w:type="spellStart"/>
      <w:r>
        <w:t>ContactFormVM</w:t>
      </w:r>
      <w:bookmarkEnd w:id="23"/>
      <w:proofErr w:type="spellEnd"/>
    </w:p>
    <w:p w14:paraId="1E4713FF" w14:textId="3BE03FDA" w:rsidR="00AC7247" w:rsidRDefault="00AC7247" w:rsidP="00AC7247">
      <w:pPr>
        <w:pStyle w:val="ListParagraph"/>
        <w:numPr>
          <w:ilvl w:val="0"/>
          <w:numId w:val="2"/>
        </w:numPr>
      </w:pPr>
      <w:r>
        <w:t>Name: string</w:t>
      </w:r>
    </w:p>
    <w:p w14:paraId="1BBC6D75" w14:textId="24FE73A6" w:rsidR="00AC7247" w:rsidRDefault="00AC7247" w:rsidP="00AC7247">
      <w:pPr>
        <w:pStyle w:val="ListParagraph"/>
        <w:numPr>
          <w:ilvl w:val="0"/>
          <w:numId w:val="2"/>
        </w:numPr>
      </w:pPr>
      <w:r>
        <w:t>Email: string</w:t>
      </w:r>
    </w:p>
    <w:p w14:paraId="5DF19537" w14:textId="7B0BDB34" w:rsidR="00AC7247" w:rsidRPr="00AC7247" w:rsidRDefault="00AC7247" w:rsidP="00AC7247">
      <w:pPr>
        <w:pStyle w:val="ListParagraph"/>
        <w:numPr>
          <w:ilvl w:val="0"/>
          <w:numId w:val="2"/>
        </w:numPr>
      </w:pPr>
      <w:r>
        <w:t>Message: string</w:t>
      </w:r>
    </w:p>
    <w:sectPr w:rsidR="00AC7247" w:rsidRPr="00AC7247" w:rsidSect="00E57B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81EF0"/>
    <w:multiLevelType w:val="hybridMultilevel"/>
    <w:tmpl w:val="2CF4D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11653"/>
    <w:multiLevelType w:val="hybridMultilevel"/>
    <w:tmpl w:val="41AA6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67734"/>
    <w:multiLevelType w:val="hybridMultilevel"/>
    <w:tmpl w:val="9EE07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26BC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47A0CAD"/>
    <w:multiLevelType w:val="hybridMultilevel"/>
    <w:tmpl w:val="DF9A9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A84FE9"/>
    <w:multiLevelType w:val="hybridMultilevel"/>
    <w:tmpl w:val="DBA6F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1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szS1NDE2MjSwMDJV0lEKTi0uzszPAykwrgUAuagmzCwAAAA="/>
  </w:docVars>
  <w:rsids>
    <w:rsidRoot w:val="00967013"/>
    <w:rsid w:val="00116758"/>
    <w:rsid w:val="00273FAD"/>
    <w:rsid w:val="00302EA6"/>
    <w:rsid w:val="0043796B"/>
    <w:rsid w:val="00533946"/>
    <w:rsid w:val="0053563F"/>
    <w:rsid w:val="00536B77"/>
    <w:rsid w:val="007B6006"/>
    <w:rsid w:val="009436AA"/>
    <w:rsid w:val="00967013"/>
    <w:rsid w:val="00AC07EE"/>
    <w:rsid w:val="00AC7247"/>
    <w:rsid w:val="00C16B1F"/>
    <w:rsid w:val="00C6241C"/>
    <w:rsid w:val="00CC4C5F"/>
    <w:rsid w:val="00D70804"/>
    <w:rsid w:val="00E26198"/>
    <w:rsid w:val="00E2765B"/>
    <w:rsid w:val="00E57BF4"/>
    <w:rsid w:val="00FB6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69499"/>
  <w15:docId w15:val="{FB316D2B-B062-408B-8D2E-192C8A613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796B"/>
    <w:pPr>
      <w:keepNext/>
      <w:keepLines/>
      <w:numPr>
        <w:numId w:val="3"/>
      </w:numPr>
      <w:spacing w:before="240" w:after="80" w:line="240" w:lineRule="auto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796B"/>
    <w:pPr>
      <w:keepNext/>
      <w:keepLines/>
      <w:numPr>
        <w:ilvl w:val="1"/>
        <w:numId w:val="3"/>
      </w:numPr>
      <w:spacing w:before="200" w:after="4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BF4"/>
    <w:pPr>
      <w:keepNext/>
      <w:keepLines/>
      <w:numPr>
        <w:ilvl w:val="2"/>
        <w:numId w:val="3"/>
      </w:numPr>
      <w:spacing w:before="40" w:after="4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67013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BF4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BF4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BF4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BF4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BF4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701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70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3796B"/>
    <w:rPr>
      <w:rFonts w:eastAsiaTheme="majorEastAsia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796B"/>
    <w:rPr>
      <w:rFonts w:eastAsiaTheme="majorEastAsia" w:cstheme="majorBidi"/>
      <w:b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967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57BF4"/>
    <w:rPr>
      <w:rFonts w:eastAsiaTheme="majorEastAsia" w:cstheme="majorBidi"/>
      <w:b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670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967013"/>
    <w:pPr>
      <w:ind w:left="720"/>
      <w:contextualSpacing/>
    </w:pPr>
  </w:style>
  <w:style w:type="paragraph" w:styleId="TOCHeading">
    <w:name w:val="TOC Heading"/>
    <w:next w:val="Normal"/>
    <w:uiPriority w:val="39"/>
    <w:unhideWhenUsed/>
    <w:qFormat/>
    <w:rsid w:val="00E57BF4"/>
    <w:rPr>
      <w:rFonts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57BF4"/>
    <w:pPr>
      <w:spacing w:after="2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E57BF4"/>
    <w:pPr>
      <w:spacing w:after="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E57BF4"/>
    <w:pPr>
      <w:spacing w:after="20" w:line="240" w:lineRule="auto"/>
      <w:ind w:left="446"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E57BF4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BF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BF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BF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BF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BF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ath">
    <w:name w:val="Path"/>
    <w:basedOn w:val="Normal"/>
    <w:link w:val="PathChar"/>
    <w:qFormat/>
    <w:rsid w:val="0053563F"/>
    <w:rPr>
      <w:rFonts w:ascii="Consolas" w:hAnsi="Consolas"/>
      <w:b/>
      <w:bCs/>
      <w:color w:val="00B0F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563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athChar">
    <w:name w:val="Path Char"/>
    <w:basedOn w:val="DefaultParagraphFont"/>
    <w:link w:val="Path"/>
    <w:rsid w:val="0053563F"/>
    <w:rPr>
      <w:rFonts w:ascii="Consolas" w:hAnsi="Consolas"/>
      <w:b/>
      <w:bCs/>
      <w:color w:val="00B0F0"/>
    </w:rPr>
  </w:style>
  <w:style w:type="character" w:customStyle="1" w:styleId="SubtitleChar">
    <w:name w:val="Subtitle Char"/>
    <w:basedOn w:val="DefaultParagraphFont"/>
    <w:link w:val="Subtitle"/>
    <w:uiPriority w:val="11"/>
    <w:rsid w:val="0053563F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5356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EFF80-CA88-4CF2-9C9B-6C3F32738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781</Words>
  <Characters>44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3</cp:revision>
  <dcterms:created xsi:type="dcterms:W3CDTF">2021-08-29T12:45:00Z</dcterms:created>
  <dcterms:modified xsi:type="dcterms:W3CDTF">2021-09-02T18:25:00Z</dcterms:modified>
</cp:coreProperties>
</file>